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nislav Havrychen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nislav</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vrychen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0 West Dundee Road,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gavrilchenk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3781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eseni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